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D59A3F" w:rsidR="00501BEB" w:rsidRDefault="008B03B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2F462590">
                <wp:simplePos x="0" y="0"/>
                <wp:positionH relativeFrom="column">
                  <wp:posOffset>452437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174590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17459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56.25pt;margin-top:389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CKIB9/3QAAAAwBAAAPAAAAAAAAAAAAAAAAAAgEAABkcnMvZG93bnJldi54&#10;bWxQSwUGAAAAAAQABADzAAAAEgUAAAAA&#10;" filled="f" stroked="f">
                <v:textbox inset="2.53958mm,1.2694mm,2.53958mm,1.2694mm">
                  <w:txbxContent>
                    <w:p w14:paraId="133147B0" w14:textId="77777777" w:rsidR="004A3792" w:rsidRPr="00174590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17459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B7242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2C83C022">
                <wp:simplePos x="0" y="0"/>
                <wp:positionH relativeFrom="column">
                  <wp:posOffset>430530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174590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17459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7" style="position:absolute;margin-left:339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H2ExdTfAAAADAEAAA8AAAAAAAAAAAAAAAAACwQAAGRycy9kb3du&#10;cmV2LnhtbFBLBQYAAAAABAAEAPMAAAAXBQAAAAA=&#10;" filled="f" stroked="f">
                <v:textbox inset="2.53958mm,1.2694mm,2.53958mm,1.2694mm">
                  <w:txbxContent>
                    <w:p w14:paraId="1C787890" w14:textId="77777777" w:rsidR="00B72421" w:rsidRPr="00174590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17459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BFC46" w14:textId="77777777" w:rsidR="00BD1531" w:rsidRDefault="00BD1531" w:rsidP="00B6374C">
      <w:pPr>
        <w:spacing w:after="0" w:line="240" w:lineRule="auto"/>
      </w:pPr>
      <w:r>
        <w:separator/>
      </w:r>
    </w:p>
  </w:endnote>
  <w:endnote w:type="continuationSeparator" w:id="0">
    <w:p w14:paraId="4AB2A1CF" w14:textId="77777777" w:rsidR="00BD1531" w:rsidRDefault="00BD1531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790941F-53F1-45A3-9730-B072BF61165D}"/>
    <w:embedItalic r:id="rId2" w:fontKey="{DEB364CC-6EF8-4D1D-9E10-FA5EC2C4D07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02ADE5E-367B-4005-947E-C45FB9F6690D}"/>
    <w:embedItalic r:id="rId4" w:fontKey="{C321C02B-E37F-4A08-B2D0-3229D2072043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14A0CF5-42F9-4219-929F-2BB6BA69B20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125470" w14:textId="77777777" w:rsidR="00BD1531" w:rsidRDefault="00BD1531" w:rsidP="00B6374C">
      <w:pPr>
        <w:spacing w:after="0" w:line="240" w:lineRule="auto"/>
      </w:pPr>
      <w:r>
        <w:separator/>
      </w:r>
    </w:p>
  </w:footnote>
  <w:footnote w:type="continuationSeparator" w:id="0">
    <w:p w14:paraId="5F3F7E68" w14:textId="77777777" w:rsidR="00BD1531" w:rsidRDefault="00BD1531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D98A2EE" w:rsidR="00B6374C" w:rsidRDefault="007F5F6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67D828E" wp14:editId="4ACC20A7">
          <wp:simplePos x="0" y="0"/>
          <wp:positionH relativeFrom="column">
            <wp:posOffset>-952500</wp:posOffset>
          </wp:positionH>
          <wp:positionV relativeFrom="paragraph">
            <wp:posOffset>-612140</wp:posOffset>
          </wp:positionV>
          <wp:extent cx="10265351" cy="7924800"/>
          <wp:effectExtent l="0" t="0" r="3175" b="0"/>
          <wp:wrapNone/>
          <wp:docPr id="11068923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75823" cy="79328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174590"/>
    <w:rsid w:val="00297BDA"/>
    <w:rsid w:val="003034C6"/>
    <w:rsid w:val="00344B93"/>
    <w:rsid w:val="004307AB"/>
    <w:rsid w:val="004A3792"/>
    <w:rsid w:val="00501BEB"/>
    <w:rsid w:val="00527AA4"/>
    <w:rsid w:val="005F01FF"/>
    <w:rsid w:val="006C097E"/>
    <w:rsid w:val="00784290"/>
    <w:rsid w:val="007D1022"/>
    <w:rsid w:val="007F5F68"/>
    <w:rsid w:val="008B03B9"/>
    <w:rsid w:val="00940BC0"/>
    <w:rsid w:val="00A5306B"/>
    <w:rsid w:val="00A65C48"/>
    <w:rsid w:val="00A87FD7"/>
    <w:rsid w:val="00B03B70"/>
    <w:rsid w:val="00B6374C"/>
    <w:rsid w:val="00B72421"/>
    <w:rsid w:val="00BD1531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09:00Z</dcterms:modified>
</cp:coreProperties>
</file>